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CA59708" w14:textId="77777777" w:rsidR="009C3859" w:rsidRDefault="009C3859" w:rsidP="009C3859">
      <w:pPr>
        <w:rPr>
          <w:b/>
          <w:sz w:val="28"/>
          <w:szCs w:val="28"/>
        </w:rPr>
      </w:pPr>
      <w:r>
        <w:rPr>
          <w:b/>
          <w:sz w:val="28"/>
          <w:szCs w:val="28"/>
        </w:rPr>
        <w:t>INFOGRAPHIC</w:t>
      </w:r>
    </w:p>
    <w:p w14:paraId="6AAC56B5" w14:textId="77777777" w:rsidR="00E72EA0" w:rsidRDefault="00E72EA0" w:rsidP="001D1C84">
      <w:pPr>
        <w:rPr>
          <w:rFonts w:eastAsia="Times New Roman"/>
          <w:b/>
          <w:color w:val="000000"/>
          <w:sz w:val="28"/>
          <w:szCs w:val="28"/>
        </w:rPr>
      </w:pPr>
    </w:p>
    <w:p w14:paraId="379FD504" w14:textId="618777FD" w:rsidR="001D1C84" w:rsidRPr="002D78A4" w:rsidRDefault="00BF54D9" w:rsidP="001D1C84">
      <w:pPr>
        <w:rPr>
          <w:b/>
          <w:sz w:val="28"/>
          <w:szCs w:val="28"/>
        </w:rPr>
      </w:pPr>
      <w:r>
        <w:rPr>
          <w:rFonts w:eastAsia="Times New Roman"/>
          <w:b/>
          <w:color w:val="000000"/>
          <w:sz w:val="28"/>
          <w:szCs w:val="28"/>
        </w:rPr>
        <w:t>How to Set and Reach Your Weight Loss Resolution</w:t>
      </w:r>
      <w:bookmarkStart w:id="0" w:name="_GoBack"/>
      <w:bookmarkEnd w:id="0"/>
    </w:p>
    <w:p w14:paraId="09BBBC65" w14:textId="77777777" w:rsidR="00E64E2A" w:rsidRDefault="00E64E2A" w:rsidP="009C3859">
      <w:r>
        <w:t xml:space="preserve">Weight loss is the #1 New Year resolution, but we know that resolutions are very difficult to keep.  </w:t>
      </w:r>
    </w:p>
    <w:p w14:paraId="02371C2D" w14:textId="77777777" w:rsidR="00484F77" w:rsidRDefault="00E64E2A" w:rsidP="009C3859">
      <w:r>
        <w:t xml:space="preserve">While </w:t>
      </w:r>
      <w:r w:rsidR="009C3859">
        <w:t>45% of Americ</w:t>
      </w:r>
      <w:r w:rsidR="00792E81">
        <w:t>ans make New Year</w:t>
      </w:r>
      <w:r>
        <w:t xml:space="preserve"> resolutions, </w:t>
      </w:r>
      <w:r w:rsidR="009C3859">
        <w:t xml:space="preserve">only 8% </w:t>
      </w:r>
      <w:r>
        <w:t>succeed in keeping those resolutions</w:t>
      </w:r>
      <w:r w:rsidR="009C3859">
        <w:t>.</w:t>
      </w:r>
    </w:p>
    <w:p w14:paraId="1740A7A4" w14:textId="77777777" w:rsidR="00484F77" w:rsidRDefault="00484F77" w:rsidP="009C3859"/>
    <w:p w14:paraId="266C0863" w14:textId="77777777" w:rsidR="001D1C84" w:rsidRPr="00E64E2A" w:rsidRDefault="00E64E2A" w:rsidP="009C3859">
      <w:r>
        <w:t>Here is a quick guide to setting and reaching your weight loss resolution this year.</w:t>
      </w:r>
    </w:p>
    <w:p w14:paraId="198A8539" w14:textId="77777777" w:rsidR="00792E81" w:rsidRDefault="009C3859" w:rsidP="00792E81">
      <w:pPr>
        <w:pStyle w:val="ListParagraph"/>
        <w:numPr>
          <w:ilvl w:val="0"/>
          <w:numId w:val="2"/>
        </w:numPr>
      </w:pPr>
      <w:r w:rsidRPr="00803EBC">
        <w:rPr>
          <w:b/>
        </w:rPr>
        <w:t>Reflect</w:t>
      </w:r>
      <w:r w:rsidR="00792E81">
        <w:rPr>
          <w:b/>
        </w:rPr>
        <w:t xml:space="preserve">: </w:t>
      </w:r>
      <w:r w:rsidRPr="006C6067">
        <w:t xml:space="preserve">Get clear on why the achievement of your </w:t>
      </w:r>
      <w:r w:rsidR="00803EBC">
        <w:t>resolution</w:t>
      </w:r>
      <w:r w:rsidRPr="006C6067">
        <w:t xml:space="preserve"> is important.</w:t>
      </w:r>
      <w:r w:rsidR="00E64E2A">
        <w:t xml:space="preserve"> </w:t>
      </w:r>
      <w:r w:rsidR="00484F77">
        <w:t xml:space="preserve"> </w:t>
      </w:r>
      <w:r w:rsidR="00E64E2A">
        <w:t>You’ll need to come back to this if you falter!</w:t>
      </w:r>
    </w:p>
    <w:p w14:paraId="7225AB94" w14:textId="56D861BD" w:rsidR="00792E81" w:rsidRDefault="00792E81" w:rsidP="00792E81">
      <w:pPr>
        <w:pStyle w:val="ListParagraph"/>
        <w:numPr>
          <w:ilvl w:val="0"/>
          <w:numId w:val="2"/>
        </w:numPr>
      </w:pPr>
      <w:r w:rsidRPr="00792E81">
        <w:rPr>
          <w:b/>
        </w:rPr>
        <w:t>Resolve:</w:t>
      </w:r>
      <w:r>
        <w:t xml:space="preserve"> </w:t>
      </w:r>
      <w:r w:rsidR="009C3859">
        <w:t xml:space="preserve">Set </w:t>
      </w:r>
      <w:r w:rsidR="00C346DA">
        <w:t xml:space="preserve">a </w:t>
      </w:r>
      <w:r w:rsidR="00484F77">
        <w:t xml:space="preserve">weight loss </w:t>
      </w:r>
      <w:r w:rsidR="00C64607">
        <w:t>goal</w:t>
      </w:r>
      <w:r>
        <w:t xml:space="preserve"> for the year that is realistic</w:t>
      </w:r>
      <w:r w:rsidR="00E64E2A">
        <w:t xml:space="preserve">, </w:t>
      </w:r>
      <w:r>
        <w:t xml:space="preserve">then </w:t>
      </w:r>
      <w:r w:rsidR="00E64E2A">
        <w:t xml:space="preserve">break this up into </w:t>
      </w:r>
      <w:r>
        <w:t xml:space="preserve">even </w:t>
      </w:r>
      <w:r w:rsidR="00484F77">
        <w:t xml:space="preserve">shorter </w:t>
      </w:r>
      <w:r>
        <w:t>term goals of 30-60 days, with a specific diet and activity plan to guide you.</w:t>
      </w:r>
    </w:p>
    <w:p w14:paraId="2A343EBC" w14:textId="77777777" w:rsidR="009C3859" w:rsidRDefault="001D1C84" w:rsidP="00D829EE">
      <w:pPr>
        <w:pStyle w:val="ListParagraph"/>
        <w:numPr>
          <w:ilvl w:val="0"/>
          <w:numId w:val="2"/>
        </w:numPr>
      </w:pPr>
      <w:r>
        <w:rPr>
          <w:b/>
        </w:rPr>
        <w:t>Replace</w:t>
      </w:r>
      <w:r w:rsidR="00792E81">
        <w:t>:</w:t>
      </w:r>
      <w:r w:rsidR="009C3859">
        <w:t xml:space="preserve"> </w:t>
      </w:r>
      <w:r>
        <w:t xml:space="preserve"> </w:t>
      </w:r>
      <w:r w:rsidR="00792E81">
        <w:t>Clear out your pantry and stock up with only healthy foods.  Then work to build new activity and eating habits that take the place of your current habits.</w:t>
      </w:r>
    </w:p>
    <w:p w14:paraId="3157706A" w14:textId="77777777" w:rsidR="00A70314" w:rsidRDefault="009C3859" w:rsidP="00792E81">
      <w:pPr>
        <w:pStyle w:val="ListParagraph"/>
        <w:numPr>
          <w:ilvl w:val="0"/>
          <w:numId w:val="2"/>
        </w:numPr>
      </w:pPr>
      <w:r w:rsidRPr="00803EBC">
        <w:rPr>
          <w:b/>
        </w:rPr>
        <w:t>Re</w:t>
      </w:r>
      <w:r w:rsidR="00792E81">
        <w:rPr>
          <w:b/>
        </w:rPr>
        <w:t>cord</w:t>
      </w:r>
      <w:r w:rsidR="00792E81">
        <w:t>:</w:t>
      </w:r>
      <w:r>
        <w:t xml:space="preserve"> </w:t>
      </w:r>
      <w:r w:rsidR="00792E81">
        <w:t xml:space="preserve">Track your progress daily, tell your family and friends about your resolution to create more accountability, and recruit a partner to share your journey. </w:t>
      </w:r>
    </w:p>
    <w:p w14:paraId="115F5FD0" w14:textId="210D2629" w:rsidR="00484F77" w:rsidRDefault="00803EBC" w:rsidP="009C3859">
      <w:pPr>
        <w:pStyle w:val="ListParagraph"/>
        <w:numPr>
          <w:ilvl w:val="0"/>
          <w:numId w:val="2"/>
        </w:numPr>
      </w:pPr>
      <w:r w:rsidRPr="00A70314">
        <w:rPr>
          <w:b/>
        </w:rPr>
        <w:t>Reward</w:t>
      </w:r>
      <w:r w:rsidR="00792E81">
        <w:rPr>
          <w:b/>
        </w:rPr>
        <w:t xml:space="preserve">: </w:t>
      </w:r>
      <w:r w:rsidR="00792E81" w:rsidRPr="00792E81">
        <w:t>Rather than using unhealthy food as a reward or cheat, give yourself</w:t>
      </w:r>
      <w:r w:rsidR="00792E81">
        <w:t xml:space="preserve"> healthy or relaxing experiences – such a spa treatment or taking a new fitness class.</w:t>
      </w:r>
      <w:r w:rsidR="00792E81" w:rsidRPr="00792E81">
        <w:t xml:space="preserve"> </w:t>
      </w:r>
    </w:p>
    <w:p w14:paraId="69DE9254" w14:textId="77777777" w:rsidR="00C346DA" w:rsidRDefault="009C3859" w:rsidP="009C3859">
      <w:r>
        <w:rPr>
          <w:rFonts w:eastAsia="Times New Roman"/>
          <w:color w:val="000000"/>
          <w:sz w:val="21"/>
          <w:szCs w:val="21"/>
        </w:rPr>
        <w:t>WeightNot can help you achieve your weight loss resolution</w:t>
      </w:r>
      <w:r w:rsidR="00C346DA">
        <w:rPr>
          <w:rFonts w:eastAsia="Times New Roman"/>
          <w:color w:val="000000"/>
          <w:sz w:val="21"/>
          <w:szCs w:val="21"/>
        </w:rPr>
        <w:t xml:space="preserve"> in the New Year</w:t>
      </w:r>
      <w:r w:rsidR="00484F77">
        <w:rPr>
          <w:rFonts w:eastAsia="Times New Roman"/>
          <w:color w:val="000000"/>
          <w:sz w:val="21"/>
          <w:szCs w:val="21"/>
        </w:rPr>
        <w:t>.</w:t>
      </w:r>
      <w:r w:rsidR="00484F77">
        <w:t xml:space="preserve">  </w:t>
      </w:r>
    </w:p>
    <w:p w14:paraId="12EB6544" w14:textId="1AA09DCC" w:rsidR="009C3859" w:rsidRDefault="00C346DA" w:rsidP="009C3859">
      <w:r>
        <w:t>We invite you</w:t>
      </w:r>
      <w:r w:rsidR="00484F77">
        <w:t xml:space="preserve"> to learn more and contact us for a free consultation.</w:t>
      </w:r>
    </w:p>
    <w:p w14:paraId="6B989CBF" w14:textId="77777777" w:rsidR="009C3859" w:rsidRPr="004C64FF" w:rsidRDefault="009C3859" w:rsidP="009C3859">
      <w:pPr>
        <w:rPr>
          <w:b/>
        </w:rPr>
      </w:pPr>
      <w:r w:rsidRPr="004C64FF">
        <w:rPr>
          <w:b/>
        </w:rPr>
        <w:t>WEIGHTNOT Logo</w:t>
      </w:r>
    </w:p>
    <w:p w14:paraId="58C22A52" w14:textId="77777777" w:rsidR="009C3859" w:rsidRPr="004C64FF" w:rsidRDefault="009C3859" w:rsidP="009C3859">
      <w:pPr>
        <w:rPr>
          <w:b/>
        </w:rPr>
      </w:pPr>
      <w:r w:rsidRPr="004C64FF">
        <w:rPr>
          <w:b/>
        </w:rPr>
        <w:t>www.weightnot.com</w:t>
      </w:r>
    </w:p>
    <w:p w14:paraId="2BDE6B06" w14:textId="77777777" w:rsidR="00E41312" w:rsidRPr="008F7078" w:rsidRDefault="00E41312">
      <w:pPr>
        <w:rPr>
          <w:i/>
        </w:rPr>
      </w:pPr>
    </w:p>
    <w:sectPr w:rsidR="00E41312" w:rsidRPr="008F70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游ゴシック Light">
    <w:charset w:val="80"/>
    <w:family w:val="auto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游明朝">
    <w:charset w:val="80"/>
    <w:family w:val="auto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77A3688"/>
    <w:multiLevelType w:val="hybridMultilevel"/>
    <w:tmpl w:val="E38C373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07E7E74"/>
    <w:multiLevelType w:val="hybridMultilevel"/>
    <w:tmpl w:val="D278F8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3MTY0NjcxNLM0sbRU0lEKTi0uzszPAykwrAUAWeE0WywAAAA="/>
  </w:docVars>
  <w:rsids>
    <w:rsidRoot w:val="009C3859"/>
    <w:rsid w:val="00130E50"/>
    <w:rsid w:val="001422A1"/>
    <w:rsid w:val="001D1C84"/>
    <w:rsid w:val="002D78A4"/>
    <w:rsid w:val="00484F77"/>
    <w:rsid w:val="00584D5D"/>
    <w:rsid w:val="0073184D"/>
    <w:rsid w:val="00792E81"/>
    <w:rsid w:val="00803EBC"/>
    <w:rsid w:val="008F7078"/>
    <w:rsid w:val="009C3859"/>
    <w:rsid w:val="00A70314"/>
    <w:rsid w:val="00BF54D9"/>
    <w:rsid w:val="00C346DA"/>
    <w:rsid w:val="00C402F9"/>
    <w:rsid w:val="00C64607"/>
    <w:rsid w:val="00D829EE"/>
    <w:rsid w:val="00DE5E59"/>
    <w:rsid w:val="00E41312"/>
    <w:rsid w:val="00E64E2A"/>
    <w:rsid w:val="00E72E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909A2B"/>
  <w15:chartTrackingRefBased/>
  <w15:docId w15:val="{FAC5F198-4615-4010-A042-1903CCF1B5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C385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TMLCite">
    <w:name w:val="HTML Cite"/>
    <w:basedOn w:val="DefaultParagraphFont"/>
    <w:uiPriority w:val="99"/>
    <w:semiHidden/>
    <w:unhideWhenUsed/>
    <w:rsid w:val="009C3859"/>
    <w:rPr>
      <w:i/>
      <w:iCs/>
    </w:rPr>
  </w:style>
  <w:style w:type="paragraph" w:styleId="ListParagraph">
    <w:name w:val="List Paragraph"/>
    <w:basedOn w:val="Normal"/>
    <w:uiPriority w:val="34"/>
    <w:qFormat/>
    <w:rsid w:val="009C385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850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97</Words>
  <Characters>1125</Characters>
  <Application>Microsoft Macintosh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ghtnot</dc:creator>
  <cp:keywords/>
  <dc:description/>
  <cp:lastModifiedBy>Paul Amoruso</cp:lastModifiedBy>
  <cp:revision>5</cp:revision>
  <dcterms:created xsi:type="dcterms:W3CDTF">2016-12-21T20:10:00Z</dcterms:created>
  <dcterms:modified xsi:type="dcterms:W3CDTF">2016-12-21T20:16:00Z</dcterms:modified>
</cp:coreProperties>
</file>